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F9A" w:rsidRDefault="005003B6">
      <w:r>
        <w:t xml:space="preserve">Link to job listing: </w:t>
      </w:r>
      <w:hyperlink r:id="rId7" w:history="1">
        <w:r w:rsidRPr="00970913">
          <w:rPr>
            <w:rStyle w:val="Hyperlink"/>
          </w:rPr>
          <w:t>https://www.glassdoor.com/job-listing/web-developer-multiply-JV_IC1131270_KO0,13_KE14,22.htm?jl=2523938938&amp;ctt=1512446392399</w:t>
        </w:r>
      </w:hyperlink>
    </w:p>
    <w:p w:rsidR="00D92BEB" w:rsidRDefault="00D92BEB">
      <w:r>
        <w:t xml:space="preserve">Link to </w:t>
      </w:r>
      <w:r w:rsidR="00723BE5">
        <w:t xml:space="preserve">Vue.js Documentation Source: </w:t>
      </w:r>
      <w:hyperlink r:id="rId8" w:history="1">
        <w:r w:rsidR="00723BE5" w:rsidRPr="00847DE3">
          <w:rPr>
            <w:rStyle w:val="Hyperlink"/>
          </w:rPr>
          <w:t>https://vuejs.org/v2/guide/transitions.html</w:t>
        </w:r>
      </w:hyperlink>
    </w:p>
    <w:p w:rsidR="00723BE5" w:rsidRDefault="00723BE5">
      <w:pPr>
        <w:rPr>
          <w:rStyle w:val="Hyperlink"/>
        </w:rPr>
      </w:pPr>
      <w:r>
        <w:t xml:space="preserve">Link to GitHub Repository: </w:t>
      </w:r>
      <w:hyperlink r:id="rId9" w:history="1">
        <w:r w:rsidRPr="00847DE3">
          <w:rPr>
            <w:rStyle w:val="Hyperlink"/>
          </w:rPr>
          <w:t>https://github.com/weixianlow/CS4830_Exploration4_Fall2017</w:t>
        </w:r>
      </w:hyperlink>
    </w:p>
    <w:p w:rsidR="008F2ACB" w:rsidRDefault="008F2ACB">
      <w:r>
        <w:t xml:space="preserve">Link to Instance: </w:t>
      </w:r>
      <w:hyperlink r:id="rId10" w:history="1">
        <w:r w:rsidRPr="00C6457B">
          <w:rPr>
            <w:rStyle w:val="Hyperlink"/>
          </w:rPr>
          <w:t>http://cs4830.weixianlow.me/explora</w:t>
        </w:r>
        <w:r w:rsidRPr="00C6457B">
          <w:rPr>
            <w:rStyle w:val="Hyperlink"/>
          </w:rPr>
          <w:t>t</w:t>
        </w:r>
        <w:r w:rsidRPr="00C6457B">
          <w:rPr>
            <w:rStyle w:val="Hyperlink"/>
          </w:rPr>
          <w:t>ion4</w:t>
        </w:r>
      </w:hyperlink>
    </w:p>
    <w:p w:rsidR="008F2ACB" w:rsidRDefault="008F2ACB"/>
    <w:p w:rsidR="00723BE5" w:rsidRDefault="00723BE5"/>
    <w:p w:rsidR="00723BE5" w:rsidRDefault="00723BE5">
      <w:r>
        <w:t>Journal:</w:t>
      </w:r>
    </w:p>
    <w:p w:rsidR="00723BE5" w:rsidRDefault="00E06ECA">
      <w:pPr>
        <w:rPr>
          <w:b/>
        </w:rPr>
      </w:pPr>
      <w:r w:rsidRPr="00E06ECA">
        <w:rPr>
          <w:b/>
        </w:rPr>
        <w:t>Installation:</w:t>
      </w:r>
    </w:p>
    <w:p w:rsidR="00E06ECA" w:rsidRDefault="00E06ECA">
      <w:r>
        <w:rPr>
          <w:b/>
        </w:rPr>
        <w:tab/>
      </w:r>
      <w:r>
        <w:t xml:space="preserve">To install the Vue.js framework, it’s as simple with adding a script tag containing Vue.js’ CDN into the html page you would like Vue.js to be enabled on. </w:t>
      </w:r>
    </w:p>
    <w:p w:rsidR="00E06ECA" w:rsidRDefault="00E06ECA"/>
    <w:p w:rsidR="00E06ECA" w:rsidRDefault="00E06ECA">
      <w:pPr>
        <w:rPr>
          <w:b/>
        </w:rPr>
      </w:pPr>
      <w:r w:rsidRPr="00E06ECA">
        <w:rPr>
          <w:b/>
        </w:rPr>
        <w:t>Setting up:</w:t>
      </w:r>
    </w:p>
    <w:p w:rsidR="008F2ACB" w:rsidRDefault="00E06ECA">
      <w:r>
        <w:tab/>
        <w:t xml:space="preserve">To use Vue.js, you would be required to create an instance where it’s tied to a </w:t>
      </w:r>
      <w:r w:rsidR="008F2ACB">
        <w:t>div element on the html page. You can do so by adding an id tag to the element you want the vue.js instance tied to:</w:t>
      </w:r>
      <w:r w:rsidR="00894F72" w:rsidRPr="00894F72">
        <w:rPr>
          <w:noProof/>
        </w:rPr>
        <w:t xml:space="preserve"> </w:t>
      </w:r>
      <w:r w:rsidR="00894F72">
        <w:rPr>
          <w:noProof/>
        </w:rPr>
        <w:drawing>
          <wp:inline distT="0" distB="0" distL="0" distR="0" wp14:anchorId="10E6D8DC" wp14:editId="031A17A3">
            <wp:extent cx="2127885" cy="17970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885" cy="17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F2ACB">
      <w:r>
        <w:t xml:space="preserve">After tying the div element to the vue.js instance, you would then need to create a new instance using the following format: </w:t>
      </w:r>
    </w:p>
    <w:p w:rsidR="008F2ACB" w:rsidRDefault="00894F72">
      <w:r>
        <w:rPr>
          <w:noProof/>
        </w:rPr>
        <w:drawing>
          <wp:inline distT="0" distB="0" distL="0" distR="0">
            <wp:extent cx="2743200" cy="16154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/>
    <w:p w:rsidR="008F2ACB" w:rsidRDefault="008F2ACB"/>
    <w:p w:rsidR="008F2ACB" w:rsidRDefault="008F2ACB">
      <w:r>
        <w:t xml:space="preserve">By doing that, the element would have given Vue.js access on the DOM. Since Vue.js is a reactive framework, it will work as similar as AngularJS. </w:t>
      </w:r>
    </w:p>
    <w:p w:rsidR="00894F72" w:rsidRDefault="00894F72"/>
    <w:p w:rsidR="00894F72" w:rsidRDefault="00894F72">
      <w:bookmarkStart w:id="0" w:name="_GoBack"/>
      <w:bookmarkEnd w:id="0"/>
    </w:p>
    <w:p w:rsidR="008F2ACB" w:rsidRDefault="008F2ACB"/>
    <w:p w:rsidR="008F2ACB" w:rsidRDefault="008F2ACB">
      <w:pPr>
        <w:rPr>
          <w:b/>
        </w:rPr>
      </w:pPr>
      <w:r w:rsidRPr="008F2ACB">
        <w:rPr>
          <w:b/>
        </w:rPr>
        <w:lastRenderedPageBreak/>
        <w:t>Areas Explored (Animations and Transitions):</w:t>
      </w:r>
    </w:p>
    <w:p w:rsidR="008F2ACB" w:rsidRDefault="008F2ACB">
      <w:r>
        <w:tab/>
        <w:t xml:space="preserve">There are a couple of animation/transition I have explored on this exploration, as you could see with the link to my instance, all three would have different type of animation/transition tied to a button event. </w:t>
      </w:r>
    </w:p>
    <w:p w:rsidR="008F2ACB" w:rsidRDefault="008F2ACB">
      <w:r>
        <w:t xml:space="preserve">To begin setting up in this demo the following CSS code is used. </w:t>
      </w:r>
    </w:p>
    <w:p w:rsidR="00894F72" w:rsidRDefault="00894F72">
      <w:pPr>
        <w:rPr>
          <w:noProof/>
        </w:rPr>
      </w:pPr>
    </w:p>
    <w:p w:rsidR="00894F72" w:rsidRDefault="00894F72"/>
    <w:p w:rsidR="00894F72" w:rsidRDefault="00894F72"/>
    <w:p w:rsidR="00894F72" w:rsidRDefault="00894F72"/>
    <w:p w:rsidR="00894F72" w:rsidRDefault="00894F72"/>
    <w:p w:rsidR="008F2ACB" w:rsidRDefault="00894F72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39155" cy="7742555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774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4F72" w:rsidRDefault="00894F72"/>
    <w:p w:rsidR="00894F72" w:rsidRDefault="00894F72">
      <w:r>
        <w:lastRenderedPageBreak/>
        <w:t xml:space="preserve">After creating the necessary CSS codes, we will then dive into the html and js code for the examples: </w:t>
      </w:r>
    </w:p>
    <w:p w:rsidR="00894F72" w:rsidRDefault="00894F72" w:rsidP="00894F72">
      <w:pPr>
        <w:pStyle w:val="ListParagraph"/>
        <w:numPr>
          <w:ilvl w:val="0"/>
          <w:numId w:val="1"/>
        </w:numPr>
      </w:pPr>
      <w:r>
        <w:t>Example 1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example, this is the code needed to handle a fade in and out button toggle. 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2717800" cy="134175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939155" cy="160655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code, the button will basically trigger a change of value in the Vue instance code, by changing show from true to its opposite value. </w:t>
      </w:r>
    </w:p>
    <w:p w:rsidR="00894F72" w:rsidRDefault="00894F72" w:rsidP="00894F72">
      <w:pPr>
        <w:pStyle w:val="ListParagraph"/>
        <w:numPr>
          <w:ilvl w:val="0"/>
          <w:numId w:val="1"/>
        </w:numPr>
      </w:pPr>
      <w:r>
        <w:t>Example 2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example this is the code needed to handle a specific fade in and out animation. 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2230755" cy="13760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755" cy="137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930900" cy="5295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code, the button will perform exactly the same as the previous example, but the only difference is that the transition has a specific class type, which is bounce. </w:t>
      </w:r>
    </w:p>
    <w:p w:rsidR="00894F72" w:rsidRDefault="00894F72" w:rsidP="00894F72">
      <w:pPr>
        <w:pStyle w:val="ListParagraph"/>
        <w:numPr>
          <w:ilvl w:val="0"/>
          <w:numId w:val="1"/>
        </w:numPr>
      </w:pPr>
      <w:r>
        <w:t>Example 3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example, this is the code needed to handle an edit to a list on the DOM by adding In some animation. 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22925" cy="40760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925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939155" cy="208534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08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Pr="008F2ACB" w:rsidRDefault="00894F72" w:rsidP="00894F72">
      <w:pPr>
        <w:pStyle w:val="ListParagraph"/>
        <w:numPr>
          <w:ilvl w:val="1"/>
          <w:numId w:val="1"/>
        </w:numPr>
      </w:pPr>
      <w:r>
        <w:t xml:space="preserve">In this code, the list is added and removed using the CSS code listed above and also the methods in the Javascript code so that random numbers can be added in. </w:t>
      </w:r>
    </w:p>
    <w:sectPr w:rsidR="00894F72" w:rsidRPr="008F2ACB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1B65" w:rsidRDefault="001D1B65" w:rsidP="00640C34">
      <w:pPr>
        <w:spacing w:after="0" w:line="240" w:lineRule="auto"/>
      </w:pPr>
      <w:r>
        <w:separator/>
      </w:r>
    </w:p>
  </w:endnote>
  <w:endnote w:type="continuationSeparator" w:id="0">
    <w:p w:rsidR="001D1B65" w:rsidRDefault="001D1B65" w:rsidP="00640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18154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0C34" w:rsidRDefault="00640C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59D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40C34" w:rsidRDefault="00640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1B65" w:rsidRDefault="001D1B65" w:rsidP="00640C34">
      <w:pPr>
        <w:spacing w:after="0" w:line="240" w:lineRule="auto"/>
      </w:pPr>
      <w:r>
        <w:separator/>
      </w:r>
    </w:p>
  </w:footnote>
  <w:footnote w:type="continuationSeparator" w:id="0">
    <w:p w:rsidR="001D1B65" w:rsidRDefault="001D1B65" w:rsidP="00640C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C34" w:rsidRDefault="00640C34">
    <w:pPr>
      <w:pStyle w:val="Header"/>
    </w:pPr>
    <w:r>
      <w:t>CS4830 – Exploration 4</w:t>
    </w:r>
    <w:r>
      <w:tab/>
    </w:r>
    <w:r>
      <w:tab/>
      <w:t>Wei Xian Low (WLKR7)</w:t>
    </w:r>
  </w:p>
  <w:p w:rsidR="00640C34" w:rsidRDefault="00640C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985914"/>
    <w:multiLevelType w:val="hybridMultilevel"/>
    <w:tmpl w:val="58C62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MjAwt7SwsDAwMDBU0lEKTi0uzszPAykwrgUAeLY2xCwAAAA="/>
  </w:docVars>
  <w:rsids>
    <w:rsidRoot w:val="005003B6"/>
    <w:rsid w:val="001D1B65"/>
    <w:rsid w:val="005003B6"/>
    <w:rsid w:val="00523F9A"/>
    <w:rsid w:val="00640C34"/>
    <w:rsid w:val="00723BE5"/>
    <w:rsid w:val="00894F72"/>
    <w:rsid w:val="008F2ACB"/>
    <w:rsid w:val="009B5AEA"/>
    <w:rsid w:val="00A309F8"/>
    <w:rsid w:val="00A44244"/>
    <w:rsid w:val="00D92BEB"/>
    <w:rsid w:val="00DE59D3"/>
    <w:rsid w:val="00E0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0D15D"/>
  <w15:chartTrackingRefBased/>
  <w15:docId w15:val="{6791921E-9F52-4036-A93C-D06114835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03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3B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40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C34"/>
  </w:style>
  <w:style w:type="paragraph" w:styleId="Footer">
    <w:name w:val="footer"/>
    <w:basedOn w:val="Normal"/>
    <w:link w:val="FooterChar"/>
    <w:uiPriority w:val="99"/>
    <w:unhideWhenUsed/>
    <w:rsid w:val="00640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C34"/>
  </w:style>
  <w:style w:type="character" w:styleId="FollowedHyperlink">
    <w:name w:val="FollowedHyperlink"/>
    <w:basedOn w:val="DefaultParagraphFont"/>
    <w:uiPriority w:val="99"/>
    <w:semiHidden/>
    <w:unhideWhenUsed/>
    <w:rsid w:val="00D92BE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94F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uejs.org/v2/guide/transitions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glassdoor.com/job-listing/web-developer-multiply-JV_IC1131270_KO0,13_KE14,22.htm?jl=2523938938&amp;ctt=1512446392399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cs4830.weixianlow.me/exploration4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weixianlow/CS4830_Exploration4_Fall2017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, WeiXian (MU-Student)</dc:creator>
  <cp:keywords/>
  <dc:description/>
  <cp:lastModifiedBy>Low, WeiXian (MU-Student)</cp:lastModifiedBy>
  <cp:revision>2</cp:revision>
  <dcterms:created xsi:type="dcterms:W3CDTF">2017-12-09T19:24:00Z</dcterms:created>
  <dcterms:modified xsi:type="dcterms:W3CDTF">2017-12-09T19:24:00Z</dcterms:modified>
</cp:coreProperties>
</file>